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0A4BD6F7" w:rsidR="009F5F34" w:rsidRDefault="00237C16" w:rsidP="009F5F34">
      <w:pPr>
        <w:rPr>
          <w:b/>
          <w:bCs/>
          <w:color w:val="0070C0"/>
          <w:sz w:val="40"/>
          <w:szCs w:val="40"/>
        </w:rPr>
      </w:pPr>
      <w:bookmarkStart w:id="0" w:name="_Hlk68187020"/>
      <w:bookmarkEnd w:id="0"/>
      <w:r>
        <w:rPr>
          <w:rFonts w:cstheme="majorHAnsi"/>
          <w:b/>
          <w:bCs/>
          <w:noProof/>
          <w:color w:val="7030A0"/>
          <w:sz w:val="36"/>
          <w:szCs w:val="36"/>
        </w:rPr>
        <w:drawing>
          <wp:anchor distT="0" distB="0" distL="114300" distR="114300" simplePos="0" relativeHeight="251711488" behindDoc="0" locked="0" layoutInCell="1" allowOverlap="1" wp14:anchorId="1A82876B" wp14:editId="6711DD8D">
            <wp:simplePos x="0" y="0"/>
            <wp:positionH relativeFrom="margin">
              <wp:posOffset>5390760</wp:posOffset>
            </wp:positionH>
            <wp:positionV relativeFrom="paragraph">
              <wp:posOffset>151228</wp:posOffset>
            </wp:positionV>
            <wp:extent cx="1596683" cy="1321578"/>
            <wp:effectExtent l="0" t="0" r="3810" b="0"/>
            <wp:wrapNone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6683" cy="13215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0238"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612D5015">
                <wp:simplePos x="0" y="0"/>
                <wp:positionH relativeFrom="margin">
                  <wp:posOffset>-102235</wp:posOffset>
                </wp:positionH>
                <wp:positionV relativeFrom="paragraph">
                  <wp:posOffset>77470</wp:posOffset>
                </wp:positionV>
                <wp:extent cx="7308215" cy="1422400"/>
                <wp:effectExtent l="76200" t="76200" r="102235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215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02C79379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1297BED8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noProof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1504A6F9" w14:textId="6634BDE9" w:rsidR="002F5B07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</w:p>
                          <w:p w14:paraId="37FD3569" w14:textId="4BBDCA8E" w:rsidR="00E80238" w:rsidRPr="00BB233D" w:rsidRDefault="0053101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535DB0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D97AF0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4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proofErr w:type="spellStart"/>
                            <w:r w:rsidR="00D97AF0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Thunkable</w:t>
                            </w:r>
                            <w:proofErr w:type="spellEnd"/>
                            <w:r w:rsidR="00D97AF0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App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05pt;margin-top:6.1pt;width:575.45pt;height:1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">
                <v:textbox>
                  <w:txbxContent>
                    <w:p w14:paraId="29E2DDFB" w14:textId="02C79379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1297BED8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noProof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1504A6F9" w14:textId="6634BDE9" w:rsidR="002F5B07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</w:p>
                    <w:p w14:paraId="37FD3569" w14:textId="4BBDCA8E" w:rsidR="00E80238" w:rsidRPr="00BB233D" w:rsidRDefault="0053101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535DB0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D97AF0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4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D97AF0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Thunkable App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  <w:r w:rsidR="002F5B07" w:rsidRPr="002F5B07">
        <w:rPr>
          <w:b/>
          <w:bCs/>
          <w:noProof/>
          <w:sz w:val="32"/>
          <w:szCs w:val="32"/>
        </w:rPr>
        <w:t xml:space="preserve"> </w:t>
      </w:r>
      <w:bookmarkStart w:id="1" w:name="_Hlk64150174"/>
      <w:bookmarkEnd w:id="1"/>
    </w:p>
    <w:p w14:paraId="4FCA0EA6" w14:textId="212955A4" w:rsidR="00486547" w:rsidRPr="0036036D" w:rsidRDefault="00003EE3" w:rsidP="0036036D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4080" behindDoc="0" locked="0" layoutInCell="1" allowOverlap="1" wp14:anchorId="66AEBE5C" wp14:editId="16CD4CD6">
            <wp:simplePos x="0" y="0"/>
            <wp:positionH relativeFrom="column">
              <wp:posOffset>3693795</wp:posOffset>
            </wp:positionH>
            <wp:positionV relativeFrom="paragraph">
              <wp:posOffset>399464</wp:posOffset>
            </wp:positionV>
            <wp:extent cx="3293745" cy="6718935"/>
            <wp:effectExtent l="19050" t="19050" r="20955" b="24765"/>
            <wp:wrapNone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3745" cy="671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6036D" w:rsidRPr="0036036D">
        <w:rPr>
          <w:color w:val="000000" w:themeColor="text1"/>
          <w:sz w:val="36"/>
          <w:szCs w:val="36"/>
        </w:rPr>
        <w:t>1.</w:t>
      </w:r>
      <w:r w:rsidR="0036036D">
        <w:rPr>
          <w:color w:val="000000" w:themeColor="text1"/>
          <w:sz w:val="36"/>
          <w:szCs w:val="36"/>
        </w:rPr>
        <w:t xml:space="preserve"> </w:t>
      </w:r>
      <w:r w:rsidR="00D97AF0">
        <w:rPr>
          <w:color w:val="000000" w:themeColor="text1"/>
          <w:sz w:val="36"/>
          <w:szCs w:val="36"/>
        </w:rPr>
        <w:t>Splash Screen</w:t>
      </w:r>
      <w:r w:rsidR="0048654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</w:r>
      <w:r w:rsidR="00E030E7" w:rsidRPr="0036036D">
        <w:rPr>
          <w:color w:val="000000" w:themeColor="text1"/>
          <w:sz w:val="36"/>
          <w:szCs w:val="36"/>
        </w:rPr>
        <w:tab/>
        <w:t xml:space="preserve"> </w:t>
      </w:r>
      <w:r w:rsidR="002822E4">
        <w:rPr>
          <w:color w:val="000000" w:themeColor="text1"/>
          <w:sz w:val="36"/>
          <w:szCs w:val="36"/>
        </w:rPr>
        <w:tab/>
      </w:r>
      <w:r w:rsidR="00486547" w:rsidRPr="0036036D">
        <w:rPr>
          <w:color w:val="000000" w:themeColor="text1"/>
          <w:sz w:val="36"/>
          <w:szCs w:val="36"/>
        </w:rPr>
        <w:t xml:space="preserve">2. </w:t>
      </w:r>
      <w:r w:rsidR="00D97AF0">
        <w:rPr>
          <w:color w:val="000000" w:themeColor="text1"/>
          <w:sz w:val="36"/>
          <w:szCs w:val="36"/>
        </w:rPr>
        <w:t xml:space="preserve">Quiz Screen </w:t>
      </w:r>
      <w:proofErr w:type="gramStart"/>
      <w:r w:rsidR="00D97AF0">
        <w:rPr>
          <w:color w:val="000000" w:themeColor="text1"/>
          <w:sz w:val="36"/>
          <w:szCs w:val="36"/>
        </w:rPr>
        <w:t>-  01</w:t>
      </w:r>
      <w:proofErr w:type="gramEnd"/>
      <w:r w:rsidR="008261A0" w:rsidRPr="0036036D">
        <w:rPr>
          <w:color w:val="000000" w:themeColor="text1"/>
          <w:sz w:val="36"/>
          <w:szCs w:val="36"/>
        </w:rPr>
        <w:t xml:space="preserve"> </w:t>
      </w:r>
    </w:p>
    <w:p w14:paraId="5787044F" w14:textId="202AB332" w:rsidR="008261A0" w:rsidRDefault="00E0734B" w:rsidP="0095138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3056" behindDoc="0" locked="0" layoutInCell="1" allowOverlap="1" wp14:anchorId="2C7CFF89" wp14:editId="59A140FE">
            <wp:simplePos x="0" y="0"/>
            <wp:positionH relativeFrom="column">
              <wp:posOffset>43620</wp:posOffset>
            </wp:positionH>
            <wp:positionV relativeFrom="paragraph">
              <wp:posOffset>12651</wp:posOffset>
            </wp:positionV>
            <wp:extent cx="3251200" cy="6694170"/>
            <wp:effectExtent l="19050" t="19050" r="25400" b="11430"/>
            <wp:wrapNone/>
            <wp:docPr id="10" name="Picture 10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video gam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66941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8261A0"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32140332" w14:textId="57052151" w:rsidR="008261A0" w:rsidRDefault="008261A0" w:rsidP="00951386">
      <w:pPr>
        <w:rPr>
          <w:noProof/>
          <w:color w:val="000000" w:themeColor="text1"/>
          <w:sz w:val="36"/>
          <w:szCs w:val="36"/>
        </w:rPr>
      </w:pPr>
    </w:p>
    <w:p w14:paraId="6F454D67" w14:textId="054CA036" w:rsidR="008261A0" w:rsidRDefault="008261A0" w:rsidP="00951386">
      <w:pPr>
        <w:rPr>
          <w:color w:val="000000" w:themeColor="text1"/>
          <w:sz w:val="36"/>
          <w:szCs w:val="36"/>
        </w:rPr>
      </w:pPr>
    </w:p>
    <w:p w14:paraId="2C80A19D" w14:textId="320B9712" w:rsidR="00C379DB" w:rsidRDefault="00C379DB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5C717CCD" w14:textId="645CB393" w:rsidR="006F1E84" w:rsidRPr="00951386" w:rsidRDefault="006F1E84" w:rsidP="00951386">
      <w:pPr>
        <w:rPr>
          <w:color w:val="000000" w:themeColor="text1"/>
          <w:sz w:val="36"/>
          <w:szCs w:val="36"/>
        </w:rPr>
      </w:pPr>
    </w:p>
    <w:p w14:paraId="1B09005E" w14:textId="14F0409E" w:rsidR="00486547" w:rsidRPr="00486547" w:rsidRDefault="00486547" w:rsidP="00226387">
      <w:pPr>
        <w:ind w:right="708"/>
        <w:rPr>
          <w:color w:val="000000" w:themeColor="text1"/>
          <w:sz w:val="40"/>
          <w:szCs w:val="40"/>
        </w:rPr>
      </w:pPr>
    </w:p>
    <w:p w14:paraId="07182119" w14:textId="78DE34D9" w:rsidR="009F5F34" w:rsidRDefault="009F5F34"/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08CDF03" w:rsidR="00486547" w:rsidRDefault="00486547"/>
    <w:p w14:paraId="202FFA69" w14:textId="6BA651F4" w:rsidR="00486547" w:rsidRDefault="00486547"/>
    <w:p w14:paraId="66A2E63D" w14:textId="1267A1E2" w:rsidR="00486547" w:rsidRDefault="00486547"/>
    <w:p w14:paraId="7F756CDC" w14:textId="77777777" w:rsidR="007279F9" w:rsidRDefault="007279F9">
      <w:pPr>
        <w:rPr>
          <w:color w:val="000000" w:themeColor="text1"/>
          <w:sz w:val="36"/>
          <w:szCs w:val="36"/>
        </w:rPr>
      </w:pPr>
    </w:p>
    <w:p w14:paraId="0053DC4D" w14:textId="5FEB9E53" w:rsidR="008261A0" w:rsidRDefault="008261A0"/>
    <w:p w14:paraId="6D25C771" w14:textId="77777777" w:rsidR="002822E4" w:rsidRDefault="002822E4"/>
    <w:p w14:paraId="68D35EEE" w14:textId="7A23FD40" w:rsidR="00FA62B9" w:rsidRDefault="00003EE3" w:rsidP="008261A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6128" behindDoc="0" locked="0" layoutInCell="1" allowOverlap="1" wp14:anchorId="0647D6C5" wp14:editId="54400F7E">
            <wp:simplePos x="0" y="0"/>
            <wp:positionH relativeFrom="column">
              <wp:posOffset>3752264</wp:posOffset>
            </wp:positionH>
            <wp:positionV relativeFrom="paragraph">
              <wp:posOffset>401320</wp:posOffset>
            </wp:positionV>
            <wp:extent cx="3424555" cy="7420610"/>
            <wp:effectExtent l="19050" t="19050" r="23495" b="27940"/>
            <wp:wrapNone/>
            <wp:docPr id="15" name="Picture 1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chat or text messag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4555" cy="7420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8261A0">
        <w:rPr>
          <w:color w:val="000000" w:themeColor="text1"/>
          <w:sz w:val="36"/>
          <w:szCs w:val="36"/>
        </w:rPr>
        <w:t>3</w:t>
      </w:r>
      <w:r w:rsidR="008261A0" w:rsidRPr="00951386">
        <w:rPr>
          <w:color w:val="000000" w:themeColor="text1"/>
          <w:sz w:val="36"/>
          <w:szCs w:val="36"/>
        </w:rPr>
        <w:t>.</w:t>
      </w:r>
      <w:r w:rsidR="00F63B5E">
        <w:rPr>
          <w:color w:val="000000" w:themeColor="text1"/>
          <w:sz w:val="36"/>
          <w:szCs w:val="36"/>
        </w:rPr>
        <w:t xml:space="preserve"> </w:t>
      </w:r>
      <w:r w:rsidR="00D97AF0">
        <w:rPr>
          <w:color w:val="000000" w:themeColor="text1"/>
          <w:sz w:val="36"/>
          <w:szCs w:val="36"/>
        </w:rPr>
        <w:t>Quiz Screen - 02</w:t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E0433E">
        <w:rPr>
          <w:color w:val="000000" w:themeColor="text1"/>
          <w:sz w:val="36"/>
          <w:szCs w:val="36"/>
        </w:rPr>
        <w:tab/>
      </w:r>
      <w:r w:rsidR="002822E4">
        <w:rPr>
          <w:color w:val="000000" w:themeColor="text1"/>
          <w:sz w:val="36"/>
          <w:szCs w:val="36"/>
        </w:rPr>
        <w:tab/>
      </w:r>
      <w:r w:rsidR="002822E4">
        <w:rPr>
          <w:color w:val="000000" w:themeColor="text1"/>
          <w:sz w:val="36"/>
          <w:szCs w:val="36"/>
        </w:rPr>
        <w:tab/>
        <w:t xml:space="preserve"> </w:t>
      </w:r>
      <w:r w:rsidR="008261A0">
        <w:rPr>
          <w:color w:val="000000" w:themeColor="text1"/>
          <w:sz w:val="36"/>
          <w:szCs w:val="36"/>
        </w:rPr>
        <w:t>4</w:t>
      </w:r>
      <w:r w:rsidR="008261A0" w:rsidRPr="00951386">
        <w:rPr>
          <w:color w:val="000000" w:themeColor="text1"/>
          <w:sz w:val="36"/>
          <w:szCs w:val="36"/>
        </w:rPr>
        <w:t xml:space="preserve">. </w:t>
      </w:r>
      <w:r w:rsidR="00D97AF0">
        <w:rPr>
          <w:color w:val="000000" w:themeColor="text1"/>
          <w:sz w:val="36"/>
          <w:szCs w:val="36"/>
        </w:rPr>
        <w:t>Quiz Screen - 03</w:t>
      </w:r>
      <w:r w:rsidR="00D97AF0">
        <w:rPr>
          <w:color w:val="000000" w:themeColor="text1"/>
          <w:sz w:val="36"/>
          <w:szCs w:val="36"/>
        </w:rPr>
        <w:tab/>
      </w:r>
    </w:p>
    <w:p w14:paraId="7029B81F" w14:textId="14E6ED22" w:rsidR="00C41666" w:rsidRDefault="00003EE3" w:rsidP="008261A0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5104" behindDoc="0" locked="0" layoutInCell="1" allowOverlap="1" wp14:anchorId="0674020E" wp14:editId="2C0D67BB">
            <wp:simplePos x="0" y="0"/>
            <wp:positionH relativeFrom="column">
              <wp:posOffset>15826</wp:posOffset>
            </wp:positionH>
            <wp:positionV relativeFrom="paragraph">
              <wp:posOffset>17780</wp:posOffset>
            </wp:positionV>
            <wp:extent cx="3411416" cy="7391317"/>
            <wp:effectExtent l="19050" t="19050" r="17780" b="19685"/>
            <wp:wrapNone/>
            <wp:docPr id="14" name="Picture 1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chat or text messag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1416" cy="73913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9961B2"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68B71A1" w14:textId="209921CA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D91F8F" w14:textId="6F0E5C94" w:rsidR="00F63B5E" w:rsidRDefault="00F63B5E" w:rsidP="008261A0">
      <w:pPr>
        <w:rPr>
          <w:color w:val="000000" w:themeColor="text1"/>
          <w:sz w:val="36"/>
          <w:szCs w:val="36"/>
        </w:rPr>
      </w:pPr>
    </w:p>
    <w:p w14:paraId="18843413" w14:textId="226D1774" w:rsidR="00F63B5E" w:rsidRDefault="00F63B5E" w:rsidP="008261A0">
      <w:pPr>
        <w:rPr>
          <w:color w:val="000000" w:themeColor="text1"/>
          <w:sz w:val="36"/>
          <w:szCs w:val="36"/>
        </w:rPr>
      </w:pPr>
    </w:p>
    <w:p w14:paraId="639D77B6" w14:textId="2B0672DC" w:rsidR="00F63B5E" w:rsidRDefault="00F63B5E" w:rsidP="008261A0">
      <w:pPr>
        <w:rPr>
          <w:color w:val="000000" w:themeColor="text1"/>
          <w:sz w:val="36"/>
          <w:szCs w:val="36"/>
        </w:rPr>
      </w:pPr>
    </w:p>
    <w:p w14:paraId="3171316C" w14:textId="5E81CB5B" w:rsidR="00F63B5E" w:rsidRDefault="00F63B5E" w:rsidP="008261A0">
      <w:pPr>
        <w:rPr>
          <w:color w:val="000000" w:themeColor="text1"/>
          <w:sz w:val="36"/>
          <w:szCs w:val="36"/>
        </w:rPr>
      </w:pPr>
    </w:p>
    <w:p w14:paraId="34635B12" w14:textId="62A9826D" w:rsidR="00F63B5E" w:rsidRDefault="00F63B5E" w:rsidP="008261A0">
      <w:pPr>
        <w:rPr>
          <w:color w:val="000000" w:themeColor="text1"/>
          <w:sz w:val="36"/>
          <w:szCs w:val="36"/>
        </w:rPr>
      </w:pPr>
    </w:p>
    <w:p w14:paraId="1BFD74FA" w14:textId="657D6B71" w:rsidR="00F63B5E" w:rsidRDefault="00F63B5E" w:rsidP="008261A0">
      <w:pPr>
        <w:rPr>
          <w:color w:val="000000" w:themeColor="text1"/>
          <w:sz w:val="36"/>
          <w:szCs w:val="36"/>
        </w:rPr>
      </w:pPr>
    </w:p>
    <w:p w14:paraId="178FB8FA" w14:textId="7FB80A03" w:rsidR="00F63B5E" w:rsidRDefault="00F63B5E" w:rsidP="008261A0">
      <w:pPr>
        <w:rPr>
          <w:color w:val="000000" w:themeColor="text1"/>
          <w:sz w:val="36"/>
          <w:szCs w:val="36"/>
        </w:rPr>
      </w:pPr>
    </w:p>
    <w:p w14:paraId="526501F6" w14:textId="0809115D" w:rsidR="00F63B5E" w:rsidRDefault="00F63B5E" w:rsidP="008261A0">
      <w:pPr>
        <w:rPr>
          <w:color w:val="000000" w:themeColor="text1"/>
          <w:sz w:val="36"/>
          <w:szCs w:val="36"/>
        </w:rPr>
      </w:pPr>
    </w:p>
    <w:p w14:paraId="5EEBCBD7" w14:textId="16F7D3A5" w:rsidR="00F63B5E" w:rsidRDefault="00F63B5E" w:rsidP="008261A0">
      <w:pPr>
        <w:rPr>
          <w:color w:val="000000" w:themeColor="text1"/>
          <w:sz w:val="36"/>
          <w:szCs w:val="36"/>
        </w:rPr>
      </w:pPr>
    </w:p>
    <w:p w14:paraId="3C7F20EE" w14:textId="741F28F1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2A7A0" w14:textId="4B958B8D" w:rsidR="00F63B5E" w:rsidRDefault="00F63B5E" w:rsidP="008261A0">
      <w:pPr>
        <w:rPr>
          <w:color w:val="000000" w:themeColor="text1"/>
          <w:sz w:val="36"/>
          <w:szCs w:val="36"/>
        </w:rPr>
      </w:pPr>
    </w:p>
    <w:p w14:paraId="431785AD" w14:textId="78701570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F3507C" w14:textId="5763AD57" w:rsidR="00F63B5E" w:rsidRDefault="00F63B5E" w:rsidP="008261A0">
      <w:pPr>
        <w:rPr>
          <w:color w:val="000000" w:themeColor="text1"/>
          <w:sz w:val="36"/>
          <w:szCs w:val="36"/>
        </w:rPr>
      </w:pPr>
    </w:p>
    <w:p w14:paraId="25FDCC08" w14:textId="14891830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1B5A3" w14:textId="5D487708" w:rsidR="00F63B5E" w:rsidRDefault="00F63B5E" w:rsidP="008261A0">
      <w:pPr>
        <w:rPr>
          <w:color w:val="000000" w:themeColor="text1"/>
          <w:sz w:val="36"/>
          <w:szCs w:val="36"/>
        </w:rPr>
      </w:pPr>
    </w:p>
    <w:p w14:paraId="153C0286" w14:textId="0FE8FEB2" w:rsidR="00F63B5E" w:rsidRDefault="00F63B5E" w:rsidP="008261A0">
      <w:pPr>
        <w:rPr>
          <w:color w:val="000000" w:themeColor="text1"/>
          <w:sz w:val="36"/>
          <w:szCs w:val="36"/>
        </w:rPr>
      </w:pPr>
    </w:p>
    <w:p w14:paraId="39C48CBB" w14:textId="77777777" w:rsidR="00627D68" w:rsidRDefault="00627D68" w:rsidP="00627D68"/>
    <w:p w14:paraId="687477D0" w14:textId="6DA036A3" w:rsidR="00E0433E" w:rsidRDefault="00E0433E" w:rsidP="00E0433E">
      <w:pPr>
        <w:rPr>
          <w:color w:val="000000" w:themeColor="text1"/>
          <w:sz w:val="36"/>
          <w:szCs w:val="36"/>
        </w:rPr>
      </w:pPr>
    </w:p>
    <w:p w14:paraId="1A2BC8AC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1CBE3EBC" w14:textId="77777777" w:rsidR="00003EE3" w:rsidRDefault="00003EE3" w:rsidP="00003EE3"/>
    <w:p w14:paraId="49797A61" w14:textId="77777777" w:rsidR="00003EE3" w:rsidRDefault="00003EE3" w:rsidP="00003EE3"/>
    <w:p w14:paraId="5458AB09" w14:textId="1D4339DD" w:rsidR="00003EE3" w:rsidRDefault="00003EE3" w:rsidP="00003EE3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5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Quiz Screen - 04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6</w:t>
      </w:r>
      <w:r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Quiz Screen - 05</w:t>
      </w:r>
      <w:r>
        <w:rPr>
          <w:color w:val="000000" w:themeColor="text1"/>
          <w:sz w:val="36"/>
          <w:szCs w:val="36"/>
        </w:rPr>
        <w:tab/>
      </w:r>
    </w:p>
    <w:p w14:paraId="68A66344" w14:textId="79B5942C" w:rsidR="00003EE3" w:rsidRDefault="00003EE3" w:rsidP="00003EE3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4320" behindDoc="0" locked="0" layoutInCell="1" allowOverlap="1" wp14:anchorId="31AA6D02" wp14:editId="582AF13E">
            <wp:simplePos x="0" y="0"/>
            <wp:positionH relativeFrom="column">
              <wp:posOffset>3715629</wp:posOffset>
            </wp:positionH>
            <wp:positionV relativeFrom="paragraph">
              <wp:posOffset>10746</wp:posOffset>
            </wp:positionV>
            <wp:extent cx="3418205" cy="7366489"/>
            <wp:effectExtent l="19050" t="19050" r="10795" b="25400"/>
            <wp:wrapNone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952" cy="73680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3296" behindDoc="0" locked="0" layoutInCell="1" allowOverlap="1" wp14:anchorId="5159716F" wp14:editId="5C27A61A">
            <wp:simplePos x="0" y="0"/>
            <wp:positionH relativeFrom="column">
              <wp:posOffset>15826</wp:posOffset>
            </wp:positionH>
            <wp:positionV relativeFrom="paragraph">
              <wp:posOffset>17780</wp:posOffset>
            </wp:positionV>
            <wp:extent cx="3390314" cy="7345597"/>
            <wp:effectExtent l="19050" t="19050" r="19685" b="27305"/>
            <wp:wrapNone/>
            <wp:docPr id="22" name="Picture 2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chat or text messag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314" cy="7345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523B103A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3EEA69D2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1EA7495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5A87430E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12246281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18E3B05A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71F13D17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EC197BC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73E6F537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7E5A2AB9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64260333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2155AF72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6F385BD0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60272BA1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59C19D13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73B3B6B8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5075A25C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BE28474" w14:textId="77777777" w:rsidR="00003EE3" w:rsidRDefault="00003EE3" w:rsidP="00003EE3"/>
    <w:p w14:paraId="4C003899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3A4EC29E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7A8CF984" w14:textId="77777777" w:rsidR="00003EE3" w:rsidRDefault="00003EE3" w:rsidP="00003EE3"/>
    <w:p w14:paraId="0D4D4028" w14:textId="77777777" w:rsidR="00003EE3" w:rsidRDefault="00003EE3" w:rsidP="00003EE3"/>
    <w:p w14:paraId="67A2F41A" w14:textId="150D99A2" w:rsidR="00003EE3" w:rsidRDefault="00003EE3" w:rsidP="00003EE3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6368" behindDoc="0" locked="0" layoutInCell="1" allowOverlap="1" wp14:anchorId="75B1E066" wp14:editId="1FDBBDA8">
            <wp:simplePos x="0" y="0"/>
            <wp:positionH relativeFrom="column">
              <wp:posOffset>3722956</wp:posOffset>
            </wp:positionH>
            <wp:positionV relativeFrom="paragraph">
              <wp:posOffset>401320</wp:posOffset>
            </wp:positionV>
            <wp:extent cx="3398520" cy="7364095"/>
            <wp:effectExtent l="19050" t="19050" r="11430" b="27305"/>
            <wp:wrapNone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20" cy="7364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color w:val="000000" w:themeColor="text1"/>
          <w:sz w:val="36"/>
          <w:szCs w:val="36"/>
        </w:rPr>
        <w:t>7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Quiz Screen - 06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8</w:t>
      </w:r>
      <w:r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Quiz Screen - 07</w:t>
      </w:r>
    </w:p>
    <w:p w14:paraId="717B84C6" w14:textId="182D1865" w:rsidR="00003EE3" w:rsidRDefault="00003EE3" w:rsidP="00003EE3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5344" behindDoc="0" locked="0" layoutInCell="1" allowOverlap="1" wp14:anchorId="65CAB802" wp14:editId="0E0991CC">
            <wp:simplePos x="0" y="0"/>
            <wp:positionH relativeFrom="column">
              <wp:posOffset>15826</wp:posOffset>
            </wp:positionH>
            <wp:positionV relativeFrom="paragraph">
              <wp:posOffset>17780</wp:posOffset>
            </wp:positionV>
            <wp:extent cx="3382777" cy="7329268"/>
            <wp:effectExtent l="19050" t="19050" r="27305" b="24130"/>
            <wp:wrapNone/>
            <wp:docPr id="24" name="Picture 2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chat or text messag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2777" cy="73292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2AA19F62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156C4B65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76951E88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51C13420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7BF99F0A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325746A8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593E76F8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C66DD10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213B87E8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03D981A3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A4F0017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53C33CD5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0401A65A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E577E8C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0D9E8F03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16E12AE0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5736A379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662A3976" w14:textId="77777777" w:rsidR="00003EE3" w:rsidRDefault="00003EE3" w:rsidP="00003EE3"/>
    <w:p w14:paraId="7CEB6245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C078FF3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592A46C6" w14:textId="77777777" w:rsidR="00003EE3" w:rsidRDefault="00003EE3" w:rsidP="00003EE3"/>
    <w:p w14:paraId="45EA108B" w14:textId="77777777" w:rsidR="00003EE3" w:rsidRDefault="00003EE3" w:rsidP="00003EE3"/>
    <w:p w14:paraId="3F896C94" w14:textId="0595881B" w:rsidR="00003EE3" w:rsidRDefault="00003EE3" w:rsidP="00003EE3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9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Quiz Screen - 08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10</w:t>
      </w:r>
      <w:r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Quiz Screen - 09</w:t>
      </w:r>
      <w:r>
        <w:rPr>
          <w:color w:val="000000" w:themeColor="text1"/>
          <w:sz w:val="36"/>
          <w:szCs w:val="36"/>
        </w:rPr>
        <w:tab/>
      </w:r>
    </w:p>
    <w:p w14:paraId="16173991" w14:textId="54931D9E" w:rsidR="00003EE3" w:rsidRDefault="00003EE3" w:rsidP="00003EE3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8416" behindDoc="0" locked="0" layoutInCell="1" allowOverlap="1" wp14:anchorId="1A8FD997" wp14:editId="35BEAA43">
            <wp:simplePos x="0" y="0"/>
            <wp:positionH relativeFrom="column">
              <wp:posOffset>3758565</wp:posOffset>
            </wp:positionH>
            <wp:positionV relativeFrom="paragraph">
              <wp:posOffset>12749</wp:posOffset>
            </wp:positionV>
            <wp:extent cx="3421380" cy="7413625"/>
            <wp:effectExtent l="19050" t="19050" r="26670" b="15875"/>
            <wp:wrapNone/>
            <wp:docPr id="29" name="Picture 29" descr="A screenshot of a cell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screenshot of a cell phone&#10;&#10;Description automatically generated with low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1380" cy="7413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7392" behindDoc="0" locked="0" layoutInCell="1" allowOverlap="1" wp14:anchorId="55B0C6A3" wp14:editId="28E5A306">
            <wp:simplePos x="0" y="0"/>
            <wp:positionH relativeFrom="column">
              <wp:posOffset>15826</wp:posOffset>
            </wp:positionH>
            <wp:positionV relativeFrom="paragraph">
              <wp:posOffset>17780</wp:posOffset>
            </wp:positionV>
            <wp:extent cx="3408748" cy="7385538"/>
            <wp:effectExtent l="19050" t="19050" r="20320" b="25400"/>
            <wp:wrapNone/>
            <wp:docPr id="28" name="Picture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748" cy="738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00" w:themeColor="text1"/>
          <w:sz w:val="36"/>
          <w:szCs w:val="36"/>
        </w:rPr>
        <w:t xml:space="preserve">                                                                                   </w:t>
      </w:r>
    </w:p>
    <w:p w14:paraId="14083450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19CBA33A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3441AA75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563521CB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F5E5A09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71B0FDAF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2E010A6D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78F9C824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21801766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A0E6385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250CB963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7430DD29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11A151B4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74C817C4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3B44AEF1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54F82D64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FF22700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17CF0464" w14:textId="77777777" w:rsidR="00003EE3" w:rsidRDefault="00003EE3" w:rsidP="00003EE3"/>
    <w:p w14:paraId="7BE83E8D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6E968F2C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20FF8C17" w14:textId="77777777" w:rsidR="00003EE3" w:rsidRDefault="00003EE3" w:rsidP="00003EE3"/>
    <w:p w14:paraId="06AE00A3" w14:textId="77777777" w:rsidR="00003EE3" w:rsidRDefault="00003EE3" w:rsidP="00003EE3"/>
    <w:p w14:paraId="5C5B1C1E" w14:textId="672B9E54" w:rsidR="00003EE3" w:rsidRDefault="0037055D" w:rsidP="00003EE3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11</w:t>
      </w:r>
      <w:r w:rsidR="00003EE3" w:rsidRPr="00951386">
        <w:rPr>
          <w:color w:val="000000" w:themeColor="text1"/>
          <w:sz w:val="36"/>
          <w:szCs w:val="36"/>
        </w:rPr>
        <w:t>.</w:t>
      </w:r>
      <w:r w:rsidR="00003EE3">
        <w:rPr>
          <w:color w:val="000000" w:themeColor="text1"/>
          <w:sz w:val="36"/>
          <w:szCs w:val="36"/>
        </w:rPr>
        <w:t xml:space="preserve"> Quiz Screen - 10</w:t>
      </w:r>
      <w:r w:rsidR="00003EE3">
        <w:rPr>
          <w:color w:val="000000" w:themeColor="text1"/>
          <w:sz w:val="36"/>
          <w:szCs w:val="36"/>
        </w:rPr>
        <w:tab/>
      </w:r>
      <w:r w:rsidR="00003EE3">
        <w:rPr>
          <w:color w:val="000000" w:themeColor="text1"/>
          <w:sz w:val="36"/>
          <w:szCs w:val="36"/>
        </w:rPr>
        <w:tab/>
      </w:r>
      <w:r w:rsidR="00003EE3">
        <w:rPr>
          <w:color w:val="000000" w:themeColor="text1"/>
          <w:sz w:val="36"/>
          <w:szCs w:val="36"/>
        </w:rPr>
        <w:tab/>
      </w:r>
      <w:r w:rsidR="00003EE3"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 xml:space="preserve"> 12</w:t>
      </w:r>
      <w:r w:rsidR="00003EE3" w:rsidRPr="00951386">
        <w:rPr>
          <w:color w:val="000000" w:themeColor="text1"/>
          <w:sz w:val="36"/>
          <w:szCs w:val="36"/>
        </w:rPr>
        <w:t xml:space="preserve">. </w:t>
      </w:r>
      <w:r w:rsidR="00003EE3">
        <w:rPr>
          <w:color w:val="000000" w:themeColor="text1"/>
          <w:sz w:val="36"/>
          <w:szCs w:val="36"/>
        </w:rPr>
        <w:t>End Screen</w:t>
      </w:r>
      <w:r w:rsidR="00003EE3">
        <w:rPr>
          <w:color w:val="000000" w:themeColor="text1"/>
          <w:sz w:val="36"/>
          <w:szCs w:val="36"/>
        </w:rPr>
        <w:tab/>
      </w:r>
    </w:p>
    <w:p w14:paraId="2E529FDD" w14:textId="13AC672C" w:rsidR="00003EE3" w:rsidRDefault="0037055D" w:rsidP="00003EE3">
      <w:pPr>
        <w:rPr>
          <w:noProof/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10464" behindDoc="0" locked="0" layoutInCell="1" allowOverlap="1" wp14:anchorId="17BFD17D" wp14:editId="01C89904">
            <wp:simplePos x="0" y="0"/>
            <wp:positionH relativeFrom="column">
              <wp:posOffset>3743764</wp:posOffset>
            </wp:positionH>
            <wp:positionV relativeFrom="paragraph">
              <wp:posOffset>3712</wp:posOffset>
            </wp:positionV>
            <wp:extent cx="3497873" cy="7406640"/>
            <wp:effectExtent l="19050" t="19050" r="26670" b="22860"/>
            <wp:wrapNone/>
            <wp:docPr id="34" name="Picture 3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9053" cy="74091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3EE3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709440" behindDoc="0" locked="0" layoutInCell="1" allowOverlap="1" wp14:anchorId="1AF2CA9A" wp14:editId="6A407CB2">
            <wp:simplePos x="0" y="0"/>
            <wp:positionH relativeFrom="column">
              <wp:posOffset>15826</wp:posOffset>
            </wp:positionH>
            <wp:positionV relativeFrom="paragraph">
              <wp:posOffset>17780</wp:posOffset>
            </wp:positionV>
            <wp:extent cx="3408748" cy="7385538"/>
            <wp:effectExtent l="19050" t="19050" r="20320" b="25400"/>
            <wp:wrapNone/>
            <wp:docPr id="32" name="Picture 3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748" cy="738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003EE3">
        <w:rPr>
          <w:noProof/>
          <w:color w:val="000000" w:themeColor="text1"/>
          <w:sz w:val="36"/>
          <w:szCs w:val="36"/>
        </w:rPr>
        <w:t xml:space="preserve">                                                                     </w:t>
      </w:r>
      <w:r>
        <w:rPr>
          <w:noProof/>
          <w:color w:val="000000" w:themeColor="text1"/>
          <w:sz w:val="36"/>
          <w:szCs w:val="36"/>
        </w:rPr>
        <w:t xml:space="preserve">     </w:t>
      </w:r>
      <w:r w:rsidR="00003EE3">
        <w:rPr>
          <w:noProof/>
          <w:color w:val="000000" w:themeColor="text1"/>
          <w:sz w:val="36"/>
          <w:szCs w:val="36"/>
        </w:rPr>
        <w:t xml:space="preserve">              </w:t>
      </w:r>
    </w:p>
    <w:p w14:paraId="32CBA984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A330AB0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232DE4B2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32AB4393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6F4C401B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5B44469D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6555EA25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2C0489F9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52DEAF3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0D9B4FC9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1A508DE4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1F601C54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52B7458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2F1B25CB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3F859DB6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0400151B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123652F3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4918F936" w14:textId="77777777" w:rsidR="00003EE3" w:rsidRDefault="00003EE3" w:rsidP="00003EE3"/>
    <w:p w14:paraId="5E1D6AA7" w14:textId="77777777" w:rsidR="00003EE3" w:rsidRDefault="00003EE3" w:rsidP="00003EE3">
      <w:pPr>
        <w:rPr>
          <w:color w:val="000000" w:themeColor="text1"/>
          <w:sz w:val="36"/>
          <w:szCs w:val="36"/>
        </w:rPr>
      </w:pPr>
    </w:p>
    <w:p w14:paraId="365CFCE2" w14:textId="77777777" w:rsidR="00003EE3" w:rsidRDefault="00003EE3" w:rsidP="00E0433E">
      <w:pPr>
        <w:rPr>
          <w:color w:val="000000" w:themeColor="text1"/>
          <w:sz w:val="36"/>
          <w:szCs w:val="36"/>
        </w:rPr>
      </w:pPr>
    </w:p>
    <w:p w14:paraId="142042DC" w14:textId="77777777" w:rsidR="00D97AF0" w:rsidRPr="00D97AF0" w:rsidRDefault="00D97AF0" w:rsidP="00E0433E">
      <w:pPr>
        <w:rPr>
          <w:b/>
          <w:bCs/>
          <w:color w:val="000000" w:themeColor="text1"/>
          <w:sz w:val="40"/>
          <w:szCs w:val="40"/>
        </w:rPr>
      </w:pPr>
    </w:p>
    <w:p w14:paraId="58C13887" w14:textId="22E05B6E" w:rsidR="002822E4" w:rsidRPr="00D97AF0" w:rsidRDefault="00D97AF0" w:rsidP="00E0433E">
      <w:pPr>
        <w:rPr>
          <w:b/>
          <w:bCs/>
          <w:color w:val="000000" w:themeColor="text1"/>
          <w:sz w:val="40"/>
          <w:szCs w:val="40"/>
        </w:rPr>
      </w:pPr>
      <w:r w:rsidRPr="00D97AF0">
        <w:rPr>
          <w:b/>
          <w:bCs/>
          <w:color w:val="000000" w:themeColor="text1"/>
          <w:sz w:val="40"/>
          <w:szCs w:val="40"/>
        </w:rPr>
        <w:t>Block Screen Shots</w:t>
      </w:r>
    </w:p>
    <w:p w14:paraId="2108AA5D" w14:textId="5D677169" w:rsidR="00D97AF0" w:rsidRPr="00D97AF0" w:rsidRDefault="00D97AF0" w:rsidP="00D97AF0">
      <w:pPr>
        <w:pStyle w:val="ListParagraph"/>
        <w:numPr>
          <w:ilvl w:val="0"/>
          <w:numId w:val="6"/>
        </w:numPr>
        <w:rPr>
          <w:color w:val="000000" w:themeColor="text1"/>
          <w:sz w:val="36"/>
          <w:szCs w:val="36"/>
        </w:rPr>
      </w:pPr>
      <w:r w:rsidRPr="00D97AF0">
        <w:rPr>
          <w:color w:val="000000" w:themeColor="text1"/>
          <w:sz w:val="36"/>
          <w:szCs w:val="36"/>
        </w:rPr>
        <w:t>Splash Screen – Block</w:t>
      </w:r>
    </w:p>
    <w:p w14:paraId="73A8361B" w14:textId="1F7A54B8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9984" behindDoc="0" locked="0" layoutInCell="1" allowOverlap="1" wp14:anchorId="0A3FC6F7" wp14:editId="0BB083B5">
            <wp:simplePos x="0" y="0"/>
            <wp:positionH relativeFrom="column">
              <wp:posOffset>262010</wp:posOffset>
            </wp:positionH>
            <wp:positionV relativeFrom="paragraph">
              <wp:posOffset>108438</wp:posOffset>
            </wp:positionV>
            <wp:extent cx="5980821" cy="3272946"/>
            <wp:effectExtent l="19050" t="19050" r="20320" b="22860"/>
            <wp:wrapNone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61" t="14050" r="9379" b="18415"/>
                    <a:stretch/>
                  </pic:blipFill>
                  <pic:spPr bwMode="auto">
                    <a:xfrm>
                      <a:off x="0" y="0"/>
                      <a:ext cx="5980821" cy="32729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55BE1" w14:textId="67F59087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39CFA742" w14:textId="4C60250D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1CA4192E" w14:textId="5E66B786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259B8A44" w14:textId="5B140C79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2B2F5985" w14:textId="528A1BCE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17599B89" w14:textId="63B0873F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064169BC" w14:textId="16820FB7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16A19EB9" w14:textId="5152DE5F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7329C112" w14:textId="23E0B239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7E21F0B9" w14:textId="771CD600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2324EAA0" w14:textId="77777777" w:rsidR="00D97AF0" w:rsidRP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3EA6E17A" w14:textId="77777777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180038AB" w14:textId="7C7D5CEC" w:rsidR="00D97AF0" w:rsidRDefault="00D97AF0" w:rsidP="00D97AF0">
      <w:pPr>
        <w:pStyle w:val="ListParagraph"/>
        <w:numPr>
          <w:ilvl w:val="0"/>
          <w:numId w:val="6"/>
        </w:num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End Screen Block</w:t>
      </w:r>
    </w:p>
    <w:p w14:paraId="0B1BF398" w14:textId="7062BD7F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1008" behindDoc="0" locked="0" layoutInCell="1" allowOverlap="1" wp14:anchorId="7E10E319" wp14:editId="3C1F3D08">
            <wp:simplePos x="0" y="0"/>
            <wp:positionH relativeFrom="margin">
              <wp:posOffset>264062</wp:posOffset>
            </wp:positionH>
            <wp:positionV relativeFrom="paragraph">
              <wp:posOffset>72194</wp:posOffset>
            </wp:positionV>
            <wp:extent cx="6934199" cy="3516923"/>
            <wp:effectExtent l="19050" t="19050" r="19685" b="26670"/>
            <wp:wrapNone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5121" cy="35224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36E5C1C" w14:textId="1BD0904A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2B3C32DD" w14:textId="3F7802CE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7A106D5A" w14:textId="634011B3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2BF3F18C" w14:textId="48864274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61B037A0" w14:textId="4052ED03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485B578B" w14:textId="733A45F6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1D9ADFBC" w14:textId="59860264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0516A108" w14:textId="502C5632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4FF38F09" w14:textId="4DC32210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51FE98D4" w14:textId="2F39CEC4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57BDEF32" w14:textId="2C8E41A2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6878AFFA" w14:textId="77777777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27AB618D" w14:textId="7FB46BE2" w:rsidR="00D97AF0" w:rsidRDefault="00D97AF0" w:rsidP="00D97AF0">
      <w:pPr>
        <w:ind w:left="360"/>
        <w:rPr>
          <w:color w:val="000000" w:themeColor="text1"/>
          <w:sz w:val="36"/>
          <w:szCs w:val="36"/>
        </w:rPr>
      </w:pPr>
    </w:p>
    <w:p w14:paraId="479BB091" w14:textId="77777777" w:rsidR="00D97AF0" w:rsidRPr="00D97AF0" w:rsidRDefault="00D97AF0" w:rsidP="00D97AF0">
      <w:pPr>
        <w:ind w:left="360"/>
        <w:rPr>
          <w:color w:val="000000" w:themeColor="text1"/>
          <w:sz w:val="36"/>
          <w:szCs w:val="36"/>
        </w:rPr>
      </w:pPr>
    </w:p>
    <w:p w14:paraId="62F79650" w14:textId="4CC8F801" w:rsidR="00D97AF0" w:rsidRDefault="00D97AF0" w:rsidP="00D97AF0">
      <w:pPr>
        <w:pStyle w:val="ListParagraph"/>
        <w:numPr>
          <w:ilvl w:val="0"/>
          <w:numId w:val="6"/>
        </w:num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Quiz Screen – Block</w:t>
      </w:r>
    </w:p>
    <w:p w14:paraId="54DF0C96" w14:textId="7C06D4A5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92032" behindDoc="0" locked="0" layoutInCell="1" allowOverlap="1" wp14:anchorId="2D18C530" wp14:editId="5D00B88A">
            <wp:simplePos x="0" y="0"/>
            <wp:positionH relativeFrom="margin">
              <wp:align>center</wp:align>
            </wp:positionH>
            <wp:positionV relativeFrom="paragraph">
              <wp:posOffset>22382</wp:posOffset>
            </wp:positionV>
            <wp:extent cx="6814073" cy="3305907"/>
            <wp:effectExtent l="19050" t="19050" r="25400" b="27940"/>
            <wp:wrapNone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4073" cy="33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CACF148" w14:textId="77777777" w:rsid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528F6A8D" w14:textId="77777777" w:rsidR="00D97AF0" w:rsidRPr="00D97AF0" w:rsidRDefault="00D97AF0" w:rsidP="00D97AF0">
      <w:pPr>
        <w:pStyle w:val="ListParagraph"/>
        <w:rPr>
          <w:color w:val="000000" w:themeColor="text1"/>
          <w:sz w:val="36"/>
          <w:szCs w:val="36"/>
        </w:rPr>
      </w:pPr>
    </w:p>
    <w:p w14:paraId="79F6DC41" w14:textId="77777777" w:rsidR="00D97AF0" w:rsidRDefault="00D97AF0" w:rsidP="00E0433E">
      <w:pPr>
        <w:rPr>
          <w:color w:val="000000" w:themeColor="text1"/>
          <w:sz w:val="36"/>
          <w:szCs w:val="36"/>
        </w:rPr>
      </w:pPr>
    </w:p>
    <w:sectPr w:rsidR="00D97AF0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B003C3"/>
    <w:multiLevelType w:val="hybridMultilevel"/>
    <w:tmpl w:val="F57E6A8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5" w15:restartNumberingAfterBreak="0">
    <w:nsid w:val="751564EA"/>
    <w:multiLevelType w:val="hybridMultilevel"/>
    <w:tmpl w:val="63DEBD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sFAL642oMtAAAA"/>
  </w:docVars>
  <w:rsids>
    <w:rsidRoot w:val="00A2089D"/>
    <w:rsid w:val="00003EE3"/>
    <w:rsid w:val="000320A3"/>
    <w:rsid w:val="000458FF"/>
    <w:rsid w:val="000674FF"/>
    <w:rsid w:val="000761C1"/>
    <w:rsid w:val="00084E42"/>
    <w:rsid w:val="000A5A50"/>
    <w:rsid w:val="000E3838"/>
    <w:rsid w:val="00161B2B"/>
    <w:rsid w:val="001A178A"/>
    <w:rsid w:val="001D07CF"/>
    <w:rsid w:val="001D2367"/>
    <w:rsid w:val="001D7E19"/>
    <w:rsid w:val="001F4C5E"/>
    <w:rsid w:val="00226387"/>
    <w:rsid w:val="00237328"/>
    <w:rsid w:val="00237C16"/>
    <w:rsid w:val="00256914"/>
    <w:rsid w:val="002822E4"/>
    <w:rsid w:val="002939F9"/>
    <w:rsid w:val="00295BF3"/>
    <w:rsid w:val="0029765B"/>
    <w:rsid w:val="002B3674"/>
    <w:rsid w:val="002C53D8"/>
    <w:rsid w:val="002F4082"/>
    <w:rsid w:val="002F5B07"/>
    <w:rsid w:val="00314FDB"/>
    <w:rsid w:val="003234F7"/>
    <w:rsid w:val="0033188F"/>
    <w:rsid w:val="00336669"/>
    <w:rsid w:val="0036036D"/>
    <w:rsid w:val="00367473"/>
    <w:rsid w:val="0037055D"/>
    <w:rsid w:val="003706EB"/>
    <w:rsid w:val="003A51CD"/>
    <w:rsid w:val="003A59E8"/>
    <w:rsid w:val="003E0740"/>
    <w:rsid w:val="0041011E"/>
    <w:rsid w:val="00425179"/>
    <w:rsid w:val="0045690C"/>
    <w:rsid w:val="0048431F"/>
    <w:rsid w:val="00486547"/>
    <w:rsid w:val="00487439"/>
    <w:rsid w:val="00491591"/>
    <w:rsid w:val="00491E9F"/>
    <w:rsid w:val="004E0E1C"/>
    <w:rsid w:val="004E1426"/>
    <w:rsid w:val="004F29FE"/>
    <w:rsid w:val="005249F9"/>
    <w:rsid w:val="00531018"/>
    <w:rsid w:val="00535DB0"/>
    <w:rsid w:val="00556AE9"/>
    <w:rsid w:val="00563432"/>
    <w:rsid w:val="00573283"/>
    <w:rsid w:val="00573E1F"/>
    <w:rsid w:val="005870FD"/>
    <w:rsid w:val="005A1133"/>
    <w:rsid w:val="006051B1"/>
    <w:rsid w:val="00610E24"/>
    <w:rsid w:val="006209C6"/>
    <w:rsid w:val="00627D68"/>
    <w:rsid w:val="00640604"/>
    <w:rsid w:val="00642CDD"/>
    <w:rsid w:val="00647FFE"/>
    <w:rsid w:val="006C0579"/>
    <w:rsid w:val="006C69AA"/>
    <w:rsid w:val="006F1E84"/>
    <w:rsid w:val="006F4767"/>
    <w:rsid w:val="00714911"/>
    <w:rsid w:val="007279F9"/>
    <w:rsid w:val="00767806"/>
    <w:rsid w:val="00770383"/>
    <w:rsid w:val="007A3B4A"/>
    <w:rsid w:val="007A681B"/>
    <w:rsid w:val="007B719F"/>
    <w:rsid w:val="008261A0"/>
    <w:rsid w:val="00884752"/>
    <w:rsid w:val="008F54B0"/>
    <w:rsid w:val="009265F5"/>
    <w:rsid w:val="009336F5"/>
    <w:rsid w:val="0093445B"/>
    <w:rsid w:val="009512A2"/>
    <w:rsid w:val="00951386"/>
    <w:rsid w:val="009535EC"/>
    <w:rsid w:val="00972F8E"/>
    <w:rsid w:val="00991C50"/>
    <w:rsid w:val="009961B2"/>
    <w:rsid w:val="009A17B8"/>
    <w:rsid w:val="009C7A38"/>
    <w:rsid w:val="009D6B3C"/>
    <w:rsid w:val="009F5F34"/>
    <w:rsid w:val="00A2089D"/>
    <w:rsid w:val="00AC3FF6"/>
    <w:rsid w:val="00AC7DC6"/>
    <w:rsid w:val="00AF5CF3"/>
    <w:rsid w:val="00B13E5B"/>
    <w:rsid w:val="00B201E2"/>
    <w:rsid w:val="00B35F06"/>
    <w:rsid w:val="00B6141E"/>
    <w:rsid w:val="00B84A0D"/>
    <w:rsid w:val="00C379DB"/>
    <w:rsid w:val="00C41666"/>
    <w:rsid w:val="00C92C92"/>
    <w:rsid w:val="00CD67D0"/>
    <w:rsid w:val="00CF3C5A"/>
    <w:rsid w:val="00D02DF0"/>
    <w:rsid w:val="00D0598A"/>
    <w:rsid w:val="00D65C01"/>
    <w:rsid w:val="00D75A9C"/>
    <w:rsid w:val="00D84672"/>
    <w:rsid w:val="00D918FF"/>
    <w:rsid w:val="00D97AF0"/>
    <w:rsid w:val="00DC4EFF"/>
    <w:rsid w:val="00DD508C"/>
    <w:rsid w:val="00DE6BE1"/>
    <w:rsid w:val="00DE7378"/>
    <w:rsid w:val="00DE7782"/>
    <w:rsid w:val="00E030E7"/>
    <w:rsid w:val="00E0433E"/>
    <w:rsid w:val="00E0734B"/>
    <w:rsid w:val="00E32C68"/>
    <w:rsid w:val="00E33455"/>
    <w:rsid w:val="00E34E07"/>
    <w:rsid w:val="00E6460E"/>
    <w:rsid w:val="00E70EA1"/>
    <w:rsid w:val="00E80238"/>
    <w:rsid w:val="00E95BDC"/>
    <w:rsid w:val="00EA1388"/>
    <w:rsid w:val="00EA1A75"/>
    <w:rsid w:val="00EB5EE4"/>
    <w:rsid w:val="00F026F2"/>
    <w:rsid w:val="00F06537"/>
    <w:rsid w:val="00F13CD8"/>
    <w:rsid w:val="00F31827"/>
    <w:rsid w:val="00F62507"/>
    <w:rsid w:val="00F63B5E"/>
    <w:rsid w:val="00F853FA"/>
    <w:rsid w:val="00F93295"/>
    <w:rsid w:val="00FA62B9"/>
    <w:rsid w:val="00FC65F8"/>
    <w:rsid w:val="00FD243A"/>
    <w:rsid w:val="00FF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8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6</cp:revision>
  <cp:lastPrinted>2021-04-08T17:53:00Z</cp:lastPrinted>
  <dcterms:created xsi:type="dcterms:W3CDTF">2021-04-08T17:08:00Z</dcterms:created>
  <dcterms:modified xsi:type="dcterms:W3CDTF">2021-04-08T18:07:00Z</dcterms:modified>
</cp:coreProperties>
</file>